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p>
      <w:pPr>
        <w:pStyle w:val="FirstParagraph"/>
      </w:pPr>
      <w:r>
        <w:t xml:space="preserve">[Your Full Name]</w:t>
      </w:r>
    </w:p>
    <w:p>
      <w:pPr>
        <w:pStyle w:val="BodyText"/>
      </w:pPr>
      <w:r>
        <w:t xml:space="preserve">[Your Address]</w:t>
      </w:r>
    </w:p>
    <w:p>
      <w:pPr>
        <w:pStyle w:val="BodyText"/>
      </w:pPr>
      <w:r>
        <w:t xml:space="preserve">Córdoba, Argentina</w:t>
      </w:r>
    </w:p>
    <w:p>
      <w:pPr>
        <w:pStyle w:val="BodyText"/>
      </w:pPr>
      <w:r>
        <w:t xml:space="preserve">Email: [your.email@example.com] | Phone: [+54 9 XXXX XXXX]</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Córdoba, Argentina</w:t>
      </w:r>
    </w:p>
    <w:bookmarkStart w:id="20" w:name="X22ca1b3b7a1e05311d277a70604d1ecd9241e90"/>
    <w:p>
      <w:pPr>
        <w:pStyle w:val="Heading1"/>
      </w:pPr>
      <w:r>
        <w:t xml:space="preserve">Internship Application Letter for UX UI Designer Position</w:t>
      </w:r>
    </w:p>
    <w:p>
      <w:pPr>
        <w:pStyle w:val="FirstParagraph"/>
      </w:pPr>
      <w:r>
        <w:t xml:space="preserve">Dear Hiring Manager,</w:t>
      </w:r>
    </w:p>
    <w:p>
      <w:pPr>
        <w:pStyle w:val="BodyText"/>
      </w:pPr>
      <w:r>
        <w:t xml:space="preserve">I am writing with profound enthusiasm to submit my application for the UX UI Designer Internship position at [Company Name] in Argentina Córdoba, as advertised on [Platform where you saw the posting]. As a dedicated design student currently completing my degree in Digital Design at Universidad Nacional de Córdoba, I have closely followed your company's innovative work in creating user-centered digital experiences that resonate with Latin American audiences. This Internship Application Letter represents my earnest commitment to contributing to your team while growing as a professional within the dynamic tech ecosystem of Argentina Córdoba.</w:t>
      </w:r>
    </w:p>
    <w:p>
      <w:pPr>
        <w:pStyle w:val="BodyText"/>
      </w:pPr>
      <w:r>
        <w:t xml:space="preserve">My academic journey has equipped me with a robust foundation in UX/UI principles, particularly through projects centered on local user needs. In my final year design studio at UNC, I developed a mobile banking interface for rural Córdoba communities, conducting ethnographic research across three municipalities to understand financial literacy barriers. This project required me to navigate Argentina's unique cultural context – from Spanish-language accessibility considerations to adapting wireframes for low-bandwidth environments common in provincial areas. The resulting prototype received recognition at the 2023 Córdoba Design Symposium, demonstrating my ability to translate regional insights into intuitive solutions. This experience reinforced my belief that exceptional UX/UI design must honor local contexts, a philosophy I'm eager to apply within your team's projects.</w:t>
      </w:r>
    </w:p>
    <w:p>
      <w:pPr>
        <w:pStyle w:val="BodyText"/>
      </w:pPr>
      <w:r>
        <w:t xml:space="preserve">What excites me most about this opportunity is the chance to contribute to [Company Name]'s mission while immersing myself in Argentina Córdoba's rapidly evolving digital landscape. Having witnessed firsthand how tech hubs like Parque Tecnológico de Córdoba are transforming the city into a regional innovation center, I'm inspired by your work on [mention specific project/product if known, e.g., "the sustainable agriculture platform for Mendoza farmers"]. I've studied your recent case study on reducing user drop-off rates in Spanish-language e-commerce interfaces – a challenge directly relevant to my academic focus. My technical toolkit includes Figma (with advanced prototyping skills), Adobe Creative Suite, basic HTML/CSS for handoff, and foundational usability testing methodologies. Crucially, I'm fluent in Spanish (native) and English (C1 level), enabling seamless collaboration with your international stakeholders while maintaining cultural nuance for local audiences.</w:t>
      </w:r>
    </w:p>
    <w:p>
      <w:pPr>
        <w:pStyle w:val="BodyText"/>
      </w:pPr>
      <w:r>
        <w:t xml:space="preserve">My approach to UX/UI design centers on empathy-driven iteration – a methodology I practiced during my volunteer role with Fundación Córdoba Digital, where I redesigned their community access portal for elderly users in Villa Allende. Through 20+ user interviews conducted in Córdoba neighborhoods, we reduced task completion time by 45% while maintaining accessibility standards. This project taught me that effective design isn't just about aesthetics; it's about understanding the human context within Argentina Córdoba's diverse socioeconomic fabric. I'm particularly drawn to your team's emphasis on inclusive design practices and would welcome the opportunity to learn from your designers' approach to balancing business objectives with genuine user needs.</w:t>
      </w:r>
    </w:p>
    <w:p>
      <w:pPr>
        <w:pStyle w:val="BodyText"/>
      </w:pPr>
      <w:r>
        <w:t xml:space="preserve">I've researched Argentina Córdoba's tech growth trajectory extensively, noting how the city has become a magnet for startups and established firms seeking skilled talent. The presence of companies like Globant and local innovators such as CreaTec has created a supportive ecosystem for design professionals to thrive. I'm eager to contribute to this momentum while learning from industry leaders in our own community. My internship goals include deepening my expertise in user journey mapping, mastering agile design workflows within cross-functional teams, and developing solutions that specifically address the digital inclusion challenges facing provinces like Córdoba.</w:t>
      </w:r>
    </w:p>
    <w:p>
      <w:pPr>
        <w:pStyle w:val="BodyText"/>
      </w:pPr>
      <w:r>
        <w:t xml:space="preserve">What sets me apart is my contextual understanding of Latin American user behavior – a critical differentiator in today's globalized design landscape. While many international designers approach Spanish-speaking markets through a one-size-fits-all lens, I've spent years observing how Córdoba residents interact with digital tools: from the preference for conversational interfaces over formal menus to the importance of visual warmth in banking applications. In my academic portfolio, I've documented these cultural nuances through case studies like "Designing for Argentine Rural Communities" presented at UNC's Design Week. I believe this localized perspective would allow me to quickly add value to your team's projects targeting Argentina and Latin American markets.</w:t>
      </w:r>
    </w:p>
    <w:p>
      <w:pPr>
        <w:pStyle w:val="BodyText"/>
      </w:pPr>
      <w:r>
        <w:t xml:space="preserve">I'm particularly impressed by [Company Name]'s commitment to nurturing talent through initiatives like your Design Apprenticeship Program, which aligns perfectly with my goals as an emerging UX UI Designer. I've attached my portfolio showcasing projects relevant to Argentina Córdoba's digital transformation needs, including a recent redesign of the local government's citizen service portal that improved accessibility metrics by 30% per user testing. My willingness to learn and contribute extends beyond technical skills – I'm prepared to attend all team meetings, participate in design sprints, and actively engage with Córdoba's creative community through events like those hosted by CordobApp.</w:t>
      </w:r>
    </w:p>
    <w:p>
      <w:pPr>
        <w:pStyle w:val="BodyText"/>
      </w:pPr>
      <w:r>
        <w:t xml:space="preserve">Thank you for considering this Internship Application Letter and my application. I'm confident that my blend of academic rigor, contextual cultural understanding, and passion for creating meaningful digital experiences would make me a valuable asset to your team in Argentina Córdoba. I've attached my resume and portfolio for your review, and would welcome the opportunity to discuss how my skills align with [Company Name]'s vision during an interview at your convenience. I'm available for a meeting next week and can be reached via email or phone at the details provided above.</w:t>
      </w:r>
    </w:p>
    <w:p>
      <w:pPr>
        <w:pStyle w:val="BodyText"/>
      </w:pPr>
      <w:r>
        <w:t xml:space="preserve">Sincerely,</w:t>
      </w:r>
    </w:p>
    <w:p>
      <w:pPr>
        <w:pStyle w:val="BodyText"/>
      </w:pPr>
      <w:r>
        <w:t xml:space="preserve">[Your Full Name]</w:t>
      </w:r>
    </w:p>
    <w:p>
      <w:pPr>
        <w:pStyle w:val="BodyText"/>
      </w:pPr>
      <w:r>
        <w:rPr>
          <w:bCs/>
          <w:b/>
        </w:rPr>
        <w:t xml:space="preserve">Attachments:</w:t>
      </w:r>
      <w:r>
        <w:t xml:space="preserve"> </w:t>
      </w:r>
      <w:r>
        <w:t xml:space="preserve">Resume, Design Portfolio (PDF), Academic Transcript</w:t>
      </w:r>
    </w:p>
    <w:p>
      <w:pPr>
        <w:pStyle w:val="BodyText"/>
      </w:pPr>
      <w:r>
        <w:rPr>
          <w:iCs/>
          <w:i/>
        </w:rPr>
        <w:t xml:space="preserve">Note: This Internship Application Letter is specifically crafted for the UX UI Designer position in Argentina Córdoba to reflect regional insights and cultural context essential for local design succ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dc:language>en</dc:language>
  <cp:keywords/>
  <dcterms:created xsi:type="dcterms:W3CDTF">2026-07-23T05:55:45Z</dcterms:created>
  <dcterms:modified xsi:type="dcterms:W3CDTF">2026-07-23T05:55:45Z</dcterms:modified>
</cp:coreProperties>
</file>

<file path=docProps/custom.xml><?xml version="1.0" encoding="utf-8"?>
<Properties xmlns="http://schemas.openxmlformats.org/officeDocument/2006/custom-properties" xmlns:vt="http://schemas.openxmlformats.org/officeDocument/2006/docPropsVTypes"/>
</file>